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11D3" w:rsidRPr="00ED7414" w:rsidRDefault="003A4746">
      <w:p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May Follow-up Meeting Agenda</w:t>
      </w:r>
    </w:p>
    <w:p w:rsidR="003A4746" w:rsidRPr="00ED7414" w:rsidRDefault="003A4746">
      <w:pPr>
        <w:rPr>
          <w:rFonts w:asciiTheme="minorHAnsi" w:hAnsiTheme="minorHAnsi" w:cstheme="minorHAnsi"/>
        </w:rPr>
      </w:pPr>
    </w:p>
    <w:p w:rsidR="003A4746" w:rsidRPr="00ED7414" w:rsidRDefault="003A4746" w:rsidP="003A474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Bella re: data use permissions</w:t>
      </w:r>
    </w:p>
    <w:p w:rsidR="003A4746" w:rsidRPr="00ED7414" w:rsidRDefault="003A4746" w:rsidP="003A474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Authorship expectations</w:t>
      </w:r>
    </w:p>
    <w:p w:rsidR="003A4746" w:rsidRPr="00ED7414" w:rsidRDefault="003A4746" w:rsidP="003A4746">
      <w:pPr>
        <w:pStyle w:val="ListParagraph"/>
        <w:numPr>
          <w:ilvl w:val="1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 xml:space="preserve">What is </w:t>
      </w:r>
      <w:bookmarkStart w:id="0" w:name="_GoBack"/>
      <w:bookmarkEnd w:id="0"/>
      <w:r w:rsidRPr="00ED7414">
        <w:rPr>
          <w:rFonts w:asciiTheme="minorHAnsi" w:hAnsiTheme="minorHAnsi" w:cstheme="minorHAnsi"/>
        </w:rPr>
        <w:t>required to be considered a co-author?</w:t>
      </w:r>
    </w:p>
    <w:p w:rsidR="003A4746" w:rsidRPr="00ED7414" w:rsidRDefault="003A4746" w:rsidP="003A4746">
      <w:pPr>
        <w:pStyle w:val="ListParagraph"/>
        <w:numPr>
          <w:ilvl w:val="1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What would this look like for different aspects of a publication?</w:t>
      </w:r>
    </w:p>
    <w:p w:rsidR="003A4746" w:rsidRPr="00ED7414" w:rsidRDefault="003A4746" w:rsidP="003A4746">
      <w:pPr>
        <w:pStyle w:val="ListParagraph"/>
        <w:numPr>
          <w:ilvl w:val="1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Discuss inviting other members of course given we did not ‘self-select’ for projects.</w:t>
      </w:r>
    </w:p>
    <w:sectPr w:rsidR="003A4746" w:rsidRPr="00ED7414" w:rsidSect="00F84A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9F26EC"/>
    <w:multiLevelType w:val="hybridMultilevel"/>
    <w:tmpl w:val="EA5A0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2sDQ1NDAwNja2NDVT0lEKTi0uzszPAykwrAUAFWD9siwAAAA="/>
  </w:docVars>
  <w:rsids>
    <w:rsidRoot w:val="003A4746"/>
    <w:rsid w:val="003A4746"/>
    <w:rsid w:val="00CB11D3"/>
    <w:rsid w:val="00ED7414"/>
    <w:rsid w:val="00F84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736DB6-5277-49D7-B8F2-F44E55CB4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M Pilkerton</dc:creator>
  <cp:keywords/>
  <dc:description/>
  <cp:lastModifiedBy>Ashleigh M Pilkerton</cp:lastModifiedBy>
  <cp:revision>2</cp:revision>
  <dcterms:created xsi:type="dcterms:W3CDTF">2023-04-19T14:37:00Z</dcterms:created>
  <dcterms:modified xsi:type="dcterms:W3CDTF">2023-04-19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9bc617-d9b1-4e9a-8691-0b6895286b11</vt:lpwstr>
  </property>
</Properties>
</file>